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2CD" w:rsidRDefault="004222CD" w:rsidP="004222CD">
      <w:pPr>
        <w:pStyle w:val="Title"/>
        <w:jc w:val="center"/>
      </w:pPr>
      <w:r>
        <w:t>Metadata template for Dataverse</w:t>
      </w:r>
    </w:p>
    <w:p w:rsidR="00DB6ADF" w:rsidRDefault="00DB6ADF" w:rsidP="00DB6ADF">
      <w:r w:rsidRPr="00117BD9">
        <w:rPr>
          <w:b/>
        </w:rPr>
        <w:t>Title</w:t>
      </w:r>
      <w:r>
        <w:tab/>
      </w:r>
      <w:r>
        <w:tab/>
      </w:r>
      <w:r>
        <w:tab/>
      </w:r>
      <w:sdt>
        <w:sdtPr>
          <w:id w:val="-578903207"/>
          <w:placeholder>
            <w:docPart w:val="E12719630EFD43F597F5416EFC898DC0"/>
          </w:placeholder>
          <w:showingPlcHdr/>
        </w:sdtPr>
        <w:sdtEndPr/>
        <w:sdtContent>
          <w:r w:rsidR="00AE732F">
            <w:rPr>
              <w:rStyle w:val="PlaceholderText"/>
            </w:rPr>
            <w:t>Meaningful titl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797542" w:rsidP="00DB6ADF">
      <w:r w:rsidRPr="00117BD9">
        <w:rPr>
          <w:b/>
        </w:rPr>
        <w:t xml:space="preserve">Dataset </w:t>
      </w:r>
      <w:r w:rsidR="00DB6ADF" w:rsidRPr="00117BD9">
        <w:rPr>
          <w:b/>
        </w:rPr>
        <w:t>Description</w:t>
      </w:r>
      <w:r w:rsidR="00DB6ADF">
        <w:tab/>
      </w:r>
      <w:sdt>
        <w:sdtPr>
          <w:id w:val="-1913770178"/>
          <w:placeholder>
            <w:docPart w:val="285400B10F1B4B0DA8FBCCC4974FFEE5"/>
          </w:placeholder>
          <w:showingPlcHdr/>
        </w:sdtPr>
        <w:sdtEndPr/>
        <w:sdtContent>
          <w:r w:rsidR="00AE732F">
            <w:rPr>
              <w:rStyle w:val="PlaceholderText"/>
            </w:rPr>
            <w:t>Description about data. Its purpose, nature, scope</w:t>
          </w:r>
          <w:r w:rsidR="00DB6ADF" w:rsidRPr="00CB1445">
            <w:rPr>
              <w:rStyle w:val="PlaceholderText"/>
            </w:rPr>
            <w:t>.</w:t>
          </w:r>
        </w:sdtContent>
      </w:sdt>
    </w:p>
    <w:p w:rsidR="00797542" w:rsidRDefault="00797542" w:rsidP="00637FA3">
      <w:r w:rsidRPr="00117BD9">
        <w:rPr>
          <w:b/>
        </w:rPr>
        <w:t>Project Description</w:t>
      </w:r>
      <w:r>
        <w:tab/>
      </w:r>
      <w:sdt>
        <w:sdtPr>
          <w:id w:val="-1770390593"/>
          <w:placeholder>
            <w:docPart w:val="FCD030B0A9444F60B4FE13D6849CF269"/>
          </w:placeholder>
          <w:showingPlcHdr/>
        </w:sdtPr>
        <w:sdtEndPr/>
        <w:sdtContent>
          <w:r w:rsidR="001D2F98">
            <w:rPr>
              <w:rStyle w:val="PlaceholderText"/>
            </w:rPr>
            <w:t xml:space="preserve">Project information related to this </w:t>
          </w:r>
          <w:r>
            <w:rPr>
              <w:rStyle w:val="PlaceholderText"/>
            </w:rPr>
            <w:t>data. Its purpose, nature, scope</w:t>
          </w:r>
          <w:r w:rsidRPr="00CB1445">
            <w:rPr>
              <w:rStyle w:val="PlaceholderText"/>
            </w:rPr>
            <w:t>.</w:t>
          </w:r>
        </w:sdtContent>
      </w:sdt>
    </w:p>
    <w:p w:rsidR="00637FA3" w:rsidRPr="00117BD9" w:rsidRDefault="00DB6ADF" w:rsidP="00637FA3">
      <w:pPr>
        <w:rPr>
          <w:b/>
        </w:rPr>
      </w:pPr>
      <w:r w:rsidRPr="00117BD9">
        <w:rPr>
          <w:b/>
        </w:rPr>
        <w:t>Author</w:t>
      </w:r>
    </w:p>
    <w:p w:rsidR="00DB6ADF" w:rsidRDefault="00DB6ADF" w:rsidP="00DB6ADF">
      <w:r>
        <w:tab/>
        <w:t>Name</w:t>
      </w:r>
      <w:r>
        <w:tab/>
      </w:r>
      <w:r>
        <w:tab/>
      </w:r>
      <w:sdt>
        <w:sdtPr>
          <w:id w:val="167369146"/>
          <w:placeholder>
            <w:docPart w:val="8C3856996F1B4E0DB43C21B8258496A1"/>
          </w:placeholder>
          <w:showingPlcHdr/>
        </w:sdtPr>
        <w:sdtEndPr/>
        <w:sdtContent>
          <w:r w:rsidR="00653C8C">
            <w:rPr>
              <w:rStyle w:val="PlaceholderText"/>
            </w:rPr>
            <w:t>First name, Last Nam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</w:r>
      <w:r w:rsidR="00653C8C">
        <w:t>Affiliation</w:t>
      </w:r>
      <w:r>
        <w:tab/>
      </w:r>
      <w:sdt>
        <w:sdtPr>
          <w:id w:val="-173811282"/>
          <w:placeholder>
            <w:docPart w:val="AF4DB68084B640AABCA932A3FE26F23A"/>
          </w:placeholder>
          <w:showingPlcHdr/>
        </w:sdtPr>
        <w:sdtEndPr/>
        <w:sdtContent>
          <w:r w:rsidR="00653C8C"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  <w:t>ORCID</w:t>
      </w:r>
      <w:r>
        <w:tab/>
      </w:r>
      <w:r>
        <w:tab/>
      </w:r>
      <w:sdt>
        <w:sdtPr>
          <w:id w:val="1528376541"/>
          <w:placeholder>
            <w:docPart w:val="D6B83466B6684B80BF08EBE853CCE5D6"/>
          </w:placeholder>
          <w:showingPlcHdr/>
        </w:sdtPr>
        <w:sdtEndPr/>
        <w:sdtContent>
          <w:r w:rsidR="00F05F2B">
            <w:rPr>
              <w:rStyle w:val="PlaceholderText"/>
            </w:rPr>
            <w:t>ORCID Id</w:t>
          </w:r>
        </w:sdtContent>
      </w:sdt>
    </w:p>
    <w:p w:rsidR="00653C8C" w:rsidRDefault="00653C8C" w:rsidP="00DB6ADF">
      <w:r>
        <w:t>-------------------------------------------------------Repeat as many times as required---------------------------------------</w:t>
      </w:r>
    </w:p>
    <w:p w:rsidR="00653C8C" w:rsidRPr="00117BD9" w:rsidRDefault="00DB6ADF" w:rsidP="00DB6ADF">
      <w:pPr>
        <w:rPr>
          <w:b/>
        </w:rPr>
      </w:pPr>
      <w:r w:rsidRPr="00117BD9">
        <w:rPr>
          <w:b/>
        </w:rPr>
        <w:t>Keywords</w:t>
      </w:r>
    </w:p>
    <w:p w:rsidR="00DB6ADF" w:rsidRDefault="00DB6ADF" w:rsidP="00DB6ADF">
      <w:r>
        <w:tab/>
      </w:r>
      <w:r w:rsidR="00653C8C">
        <w:t>Term</w:t>
      </w:r>
      <w:r w:rsidR="00653C8C">
        <w:tab/>
      </w:r>
      <w:r>
        <w:tab/>
      </w:r>
      <w:sdt>
        <w:sdtPr>
          <w:id w:val="-976377619"/>
          <w:placeholder>
            <w:docPart w:val="0C41A9D4A9E043C9BDA8F97A25A2BF76"/>
          </w:placeholder>
          <w:showingPlcHdr/>
        </w:sdtPr>
        <w:sdtEndPr/>
        <w:sdtContent>
          <w:r w:rsidR="00F05F2B"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sdtContent>
      </w:sdt>
    </w:p>
    <w:p w:rsidR="00653C8C" w:rsidRDefault="00653C8C" w:rsidP="00DB6ADF">
      <w:r>
        <w:tab/>
        <w:t>Vocabulary</w:t>
      </w:r>
      <w:r>
        <w:tab/>
      </w:r>
      <w:sdt>
        <w:sdtPr>
          <w:id w:val="1414362513"/>
          <w:placeholder>
            <w:docPart w:val="A52EA0511F244825A402E8F2EDC0FD12"/>
          </w:placeholder>
          <w:showingPlcHdr/>
        </w:sdtPr>
        <w:sdtEndPr/>
        <w:sdtContent>
          <w:r w:rsidR="00F05F2B">
            <w:rPr>
              <w:rStyle w:val="PlaceholderText"/>
            </w:rPr>
            <w:t>Ontology Reference</w:t>
          </w:r>
        </w:sdtContent>
      </w:sdt>
    </w:p>
    <w:p w:rsidR="00F05F2B" w:rsidRDefault="00F05F2B" w:rsidP="00F05F2B">
      <w:r>
        <w:t>-------------------------------------------------------Repeat as many times as required---------------------------------------</w:t>
      </w:r>
    </w:p>
    <w:p w:rsidR="00DB6ADF" w:rsidRPr="00117BD9" w:rsidRDefault="00DB6ADF" w:rsidP="00DB6ADF">
      <w:pPr>
        <w:rPr>
          <w:b/>
        </w:rPr>
      </w:pPr>
      <w:r w:rsidRPr="00117BD9">
        <w:rPr>
          <w:b/>
        </w:rPr>
        <w:t>Publication</w:t>
      </w:r>
    </w:p>
    <w:p w:rsidR="00DB6ADF" w:rsidRDefault="00DB6ADF" w:rsidP="00DB6ADF">
      <w:r>
        <w:tab/>
        <w:t>Citation</w:t>
      </w:r>
      <w:r>
        <w:tab/>
      </w:r>
      <w:r>
        <w:tab/>
      </w:r>
      <w:sdt>
        <w:sdtPr>
          <w:id w:val="-1381400945"/>
          <w:placeholder>
            <w:docPart w:val="8613FE2C3EDD40B9AD9F38A69AB3622B"/>
          </w:placeholder>
          <w:showingPlcHdr/>
        </w:sdtPr>
        <w:sdtEndPr/>
        <w:sdtContent>
          <w:r w:rsidR="006C652D">
            <w:rPr>
              <w:rStyle w:val="PlaceholderText"/>
            </w:rPr>
            <w:t>Related Publication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  <w:t>URL</w:t>
      </w:r>
      <w:r>
        <w:tab/>
      </w:r>
      <w:r>
        <w:tab/>
      </w:r>
      <w:sdt>
        <w:sdtPr>
          <w:id w:val="710621028"/>
          <w:placeholder>
            <w:docPart w:val="F6A38196BE4D43F3A3D5AFECBECAAA39"/>
          </w:placeholder>
          <w:showingPlcHdr/>
        </w:sdtPr>
        <w:sdtEndPr/>
        <w:sdtContent>
          <w:r w:rsidR="006C652D">
            <w:rPr>
              <w:rStyle w:val="PlaceholderText"/>
            </w:rPr>
            <w:t>URL</w:t>
          </w:r>
        </w:sdtContent>
      </w:sdt>
    </w:p>
    <w:p w:rsidR="00DF3FA9" w:rsidRDefault="00DF3FA9" w:rsidP="00DB6ADF">
      <w:r w:rsidRPr="00117BD9">
        <w:rPr>
          <w:b/>
        </w:rPr>
        <w:t>Special Notes</w:t>
      </w:r>
      <w:r>
        <w:tab/>
      </w:r>
      <w:r>
        <w:tab/>
      </w:r>
      <w:sdt>
        <w:sdtPr>
          <w:id w:val="-629946905"/>
          <w:placeholder>
            <w:docPart w:val="46CDA35B4C6A48F2849E536D1F4A1AE4"/>
          </w:placeholder>
          <w:showingPlcHdr/>
        </w:sdtPr>
        <w:sdtEndPr/>
        <w:sdtContent>
          <w:r w:rsidR="006C652D">
            <w:rPr>
              <w:rStyle w:val="PlaceholderText"/>
            </w:rPr>
            <w:t>Any special notes. Whether to keep it locked or open for public use?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DB6ADF">
      <w:r w:rsidRPr="00117BD9">
        <w:rPr>
          <w:b/>
        </w:rPr>
        <w:t>Producer</w:t>
      </w:r>
      <w:r>
        <w:tab/>
      </w:r>
      <w:r>
        <w:tab/>
      </w:r>
      <w:sdt>
        <w:sdtPr>
          <w:id w:val="-714651745"/>
          <w:placeholder>
            <w:docPart w:val="0C192DDAF232406C818D8C08BE2DD7AF"/>
          </w:placeholder>
          <w:showingPlcHdr/>
        </w:sdtPr>
        <w:sdtEndPr/>
        <w:sdtContent>
          <w:r w:rsidR="006C652D">
            <w:rPr>
              <w:rStyle w:val="PlaceholderText"/>
            </w:rPr>
            <w:t>Producer</w:t>
          </w:r>
        </w:sdtContent>
      </w:sdt>
    </w:p>
    <w:p w:rsidR="00DF3FA9" w:rsidRPr="00117BD9" w:rsidRDefault="00CE2F6F" w:rsidP="00DB6ADF">
      <w:pPr>
        <w:rPr>
          <w:b/>
        </w:rPr>
      </w:pPr>
      <w:r w:rsidRPr="00117BD9">
        <w:rPr>
          <w:b/>
        </w:rPr>
        <w:t>Contributor</w:t>
      </w:r>
    </w:p>
    <w:p w:rsidR="00DF3FA9" w:rsidRDefault="00DF3FA9" w:rsidP="00DB6ADF">
      <w:r>
        <w:tab/>
        <w:t>Type</w:t>
      </w:r>
      <w:r>
        <w:tab/>
      </w:r>
      <w:r>
        <w:tab/>
      </w:r>
      <w:sdt>
        <w:sdtPr>
          <w:id w:val="-1480073943"/>
          <w:placeholder>
            <w:docPart w:val="B18A0E17BC5B44AE8B5FF00A9F421F9E"/>
          </w:placeholder>
          <w:showingPlcHdr/>
        </w:sdtPr>
        <w:sdtEndPr/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DF3FA9" w:rsidRDefault="00DF3FA9" w:rsidP="00DB6ADF">
      <w:r>
        <w:tab/>
        <w:t>Name</w:t>
      </w:r>
      <w:r>
        <w:tab/>
      </w:r>
      <w:r>
        <w:tab/>
      </w:r>
      <w:sdt>
        <w:sdtPr>
          <w:id w:val="-1853329804"/>
          <w:placeholder>
            <w:docPart w:val="CF821628EDCE4BAAA565BA8A9B93FC3D"/>
          </w:placeholder>
          <w:showingPlcHdr/>
        </w:sdtPr>
        <w:sdtEndPr/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DB6ADF" w:rsidRPr="00117BD9" w:rsidRDefault="00DF3FA9" w:rsidP="00637FA3">
      <w:pPr>
        <w:rPr>
          <w:b/>
        </w:rPr>
      </w:pPr>
      <w:r w:rsidRPr="00117BD9">
        <w:rPr>
          <w:b/>
        </w:rPr>
        <w:t>Grant Information</w:t>
      </w:r>
    </w:p>
    <w:p w:rsidR="00DF3FA9" w:rsidRDefault="00DF3FA9" w:rsidP="00637FA3">
      <w:r>
        <w:tab/>
        <w:t>Grant Agency</w:t>
      </w:r>
      <w:r w:rsidR="00CE2F6F">
        <w:tab/>
      </w:r>
      <w:sdt>
        <w:sdtPr>
          <w:id w:val="807821268"/>
          <w:placeholder>
            <w:docPart w:val="48D8A6A1B0034E7CB8873D0492B05684"/>
          </w:placeholder>
          <w:showingPlcHdr/>
        </w:sdtPr>
        <w:sdtEndPr/>
        <w:sdtContent>
          <w:r w:rsidR="00CE2F6F">
            <w:rPr>
              <w:rStyle w:val="PlaceholderText"/>
            </w:rPr>
            <w:t>Grant Agency Name</w:t>
          </w:r>
        </w:sdtContent>
      </w:sdt>
    </w:p>
    <w:p w:rsidR="00DF3FA9" w:rsidRDefault="00DF3FA9" w:rsidP="00637FA3">
      <w:r>
        <w:tab/>
        <w:t>Grant Number</w:t>
      </w:r>
      <w:r w:rsidR="00CE2F6F">
        <w:tab/>
      </w:r>
      <w:sdt>
        <w:sdtPr>
          <w:id w:val="-419331783"/>
          <w:placeholder>
            <w:docPart w:val="7AF30C3B431343CC95331CDFCE9D2148"/>
          </w:placeholder>
          <w:showingPlcHdr/>
        </w:sdtPr>
        <w:sdtEndPr/>
        <w:sdtContent>
          <w:r w:rsidR="00CE2F6F">
            <w:rPr>
              <w:rStyle w:val="PlaceholderText"/>
            </w:rPr>
            <w:t>Grant Number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Distributor</w:t>
      </w:r>
    </w:p>
    <w:p w:rsidR="00DF3FA9" w:rsidRDefault="00DF3FA9" w:rsidP="00637FA3">
      <w:r>
        <w:tab/>
        <w:t xml:space="preserve">Name, Affiliation, Abbreviation, URL </w:t>
      </w:r>
      <w:r>
        <w:tab/>
      </w:r>
      <w:sdt>
        <w:sdtPr>
          <w:id w:val="-1004271519"/>
          <w:placeholder>
            <w:docPart w:val="0C343081CD6F4A29860D841E589C5008"/>
          </w:placeholder>
          <w:showingPlcHdr/>
        </w:sdtPr>
        <w:sdtEndPr/>
        <w:sdtContent>
          <w:r w:rsidR="00FC66AE">
            <w:rPr>
              <w:rStyle w:val="PlaceholderText"/>
            </w:rPr>
            <w:t>Distributor details, generally ICRISAT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Time period covered</w:t>
      </w:r>
    </w:p>
    <w:p w:rsidR="00DF3FA9" w:rsidRDefault="00DF3FA9" w:rsidP="00637FA3">
      <w:r>
        <w:tab/>
      </w:r>
      <w:bookmarkStart w:id="0" w:name="_GoBack"/>
      <w:bookmarkEnd w:id="0"/>
      <w:r>
        <w:t>Start Date</w:t>
      </w:r>
      <w:r>
        <w:tab/>
      </w:r>
      <w:sdt>
        <w:sdtPr>
          <w:id w:val="-2117207210"/>
          <w:placeholder>
            <w:docPart w:val="49818626DF5745D9A80F645D5DDE52CC"/>
          </w:placeholder>
          <w:showingPlcHdr/>
        </w:sdtPr>
        <w:sdtEndPr/>
        <w:sdtContent>
          <w:r w:rsidR="00FC66AE">
            <w:rPr>
              <w:rStyle w:val="PlaceholderText"/>
            </w:rPr>
            <w:t>Start date covered by data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637FA3">
      <w:r>
        <w:lastRenderedPageBreak/>
        <w:tab/>
        <w:t>End Date</w:t>
      </w:r>
      <w:r>
        <w:tab/>
      </w:r>
      <w:sdt>
        <w:sdtPr>
          <w:id w:val="-1469502835"/>
          <w:placeholder>
            <w:docPart w:val="5845B731458A4767B9A40487ACF7E130"/>
          </w:placeholder>
          <w:showingPlcHdr/>
        </w:sdtPr>
        <w:sdtEndPr/>
        <w:sdtContent>
          <w:r w:rsidR="00FC66AE">
            <w:rPr>
              <w:rStyle w:val="PlaceholderText"/>
            </w:rPr>
            <w:t>End</w:t>
          </w:r>
          <w:r w:rsidR="00846DA0">
            <w:rPr>
              <w:rStyle w:val="PlaceholderText"/>
            </w:rPr>
            <w:t xml:space="preserve"> </w:t>
          </w:r>
          <w:r w:rsidR="00FC66AE">
            <w:rPr>
              <w:rStyle w:val="PlaceholderText"/>
            </w:rPr>
            <w:t>date covered by data</w:t>
          </w:r>
          <w:r w:rsidR="00FC66AE" w:rsidRPr="00CB1445">
            <w:rPr>
              <w:rStyle w:val="PlaceholderText"/>
            </w:rPr>
            <w:t>.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Date of collection</w:t>
      </w:r>
    </w:p>
    <w:p w:rsidR="00DF3FA9" w:rsidRDefault="00DF3FA9" w:rsidP="00637FA3">
      <w:r>
        <w:tab/>
        <w:t>Start Date</w:t>
      </w:r>
      <w:r>
        <w:tab/>
      </w:r>
      <w:sdt>
        <w:sdtPr>
          <w:id w:val="32235307"/>
          <w:placeholder>
            <w:docPart w:val="11454EECD70748A49DFFB569C9F0D66C"/>
          </w:placeholder>
          <w:showingPlcHdr/>
        </w:sdtPr>
        <w:sdtEndPr/>
        <w:sdtContent>
          <w:r w:rsidR="007D2510">
            <w:rPr>
              <w:rStyle w:val="PlaceholderText"/>
            </w:rPr>
            <w:t>Start date of data collection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DF3FA9">
      <w:pPr>
        <w:ind w:firstLine="720"/>
      </w:pPr>
      <w:r>
        <w:t>End Date</w:t>
      </w:r>
      <w:r w:rsidR="00A94447">
        <w:tab/>
      </w:r>
      <w:sdt>
        <w:sdtPr>
          <w:id w:val="204146956"/>
          <w:placeholder>
            <w:docPart w:val="954E92364CEC4D0BB4F2D0B0C9EF0716"/>
          </w:placeholder>
          <w:showingPlcHdr/>
        </w:sdtPr>
        <w:sdtEndPr/>
        <w:sdtContent>
          <w:r w:rsidR="007D2510">
            <w:rPr>
              <w:rStyle w:val="PlaceholderText"/>
            </w:rPr>
            <w:t>End date of data collection</w:t>
          </w:r>
          <w:r w:rsidR="007D2510" w:rsidRPr="00CB1445">
            <w:rPr>
              <w:rStyle w:val="PlaceholderText"/>
            </w:rPr>
            <w:t>.</w:t>
          </w:r>
        </w:sdtContent>
      </w:sdt>
    </w:p>
    <w:p w:rsidR="00AE732F" w:rsidRPr="00117BD9" w:rsidRDefault="00AE732F" w:rsidP="00AE732F">
      <w:pPr>
        <w:rPr>
          <w:b/>
        </w:rPr>
      </w:pPr>
      <w:r w:rsidRPr="00117BD9">
        <w:rPr>
          <w:b/>
        </w:rPr>
        <w:t>Production Place</w:t>
      </w:r>
    </w:p>
    <w:p w:rsidR="00AE732F" w:rsidRDefault="00AE732F" w:rsidP="00AE732F">
      <w:r>
        <w:tab/>
        <w:t>Name</w:t>
      </w:r>
      <w:r>
        <w:tab/>
      </w:r>
      <w:r>
        <w:tab/>
      </w:r>
      <w:sdt>
        <w:sdtPr>
          <w:id w:val="1784606174"/>
          <w:placeholder>
            <w:docPart w:val="4D9CEED865144C29AB8A5EBDE6E37698"/>
          </w:placeholder>
          <w:showingPlcHdr/>
        </w:sdtPr>
        <w:sdtEndPr/>
        <w:sdtContent>
          <w:r w:rsidR="00D76EEE"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sdtContent>
      </w:sdt>
    </w:p>
    <w:p w:rsidR="00AE732F" w:rsidRDefault="00AE732F" w:rsidP="00AE732F">
      <w:r>
        <w:tab/>
        <w:t>Latitude</w:t>
      </w:r>
      <w:r>
        <w:tab/>
      </w:r>
      <w:sdt>
        <w:sdtPr>
          <w:id w:val="589204656"/>
          <w:placeholder>
            <w:docPart w:val="9DCE5A3A45E24A269075B9D141AD0375"/>
          </w:placeholder>
          <w:showingPlcHdr/>
        </w:sdtPr>
        <w:sdtEndPr/>
        <w:sdtContent>
          <w:r w:rsidR="00D76EEE">
            <w:rPr>
              <w:rStyle w:val="PlaceholderText"/>
            </w:rPr>
            <w:t>Latitude</w:t>
          </w:r>
        </w:sdtContent>
      </w:sdt>
    </w:p>
    <w:p w:rsidR="00AE732F" w:rsidRDefault="00AE732F" w:rsidP="00AE732F">
      <w:r>
        <w:tab/>
        <w:t>Longitude</w:t>
      </w:r>
      <w:r>
        <w:tab/>
      </w:r>
      <w:sdt>
        <w:sdtPr>
          <w:id w:val="-1823037414"/>
          <w:placeholder>
            <w:docPart w:val="38B0276CD7824BADA9872FE1D378D11D"/>
          </w:placeholder>
          <w:showingPlcHdr/>
        </w:sdtPr>
        <w:sdtEndPr/>
        <w:sdtContent>
          <w:r w:rsidR="00D76EEE">
            <w:rPr>
              <w:rStyle w:val="PlaceholderText"/>
            </w:rPr>
            <w:t>Longitude</w:t>
          </w:r>
        </w:sdtContent>
      </w:sdt>
    </w:p>
    <w:p w:rsidR="00AE732F" w:rsidRDefault="00AE732F" w:rsidP="00AE732F">
      <w:r w:rsidRPr="00117BD9">
        <w:rPr>
          <w:b/>
        </w:rPr>
        <w:t>Kind of data</w:t>
      </w:r>
      <w:r>
        <w:tab/>
      </w:r>
      <w:r>
        <w:tab/>
      </w:r>
      <w:sdt>
        <w:sdtPr>
          <w:id w:val="901793772"/>
          <w:placeholder>
            <w:docPart w:val="76BBAA1B019E4EDCA1DB47E3EE67CF11"/>
          </w:placeholder>
          <w:showingPlcHdr/>
        </w:sdtPr>
        <w:sdtEndPr/>
        <w:sdtContent>
          <w:r w:rsidR="00AC699F">
            <w:rPr>
              <w:rStyle w:val="PlaceholderText"/>
            </w:rPr>
            <w:t>Type of data</w:t>
          </w:r>
        </w:sdtContent>
      </w:sdt>
    </w:p>
    <w:p w:rsidR="00AE732F" w:rsidRPr="00117BD9" w:rsidRDefault="00AE732F" w:rsidP="00AE732F">
      <w:pPr>
        <w:rPr>
          <w:b/>
        </w:rPr>
      </w:pPr>
      <w:r w:rsidRPr="00117BD9">
        <w:rPr>
          <w:b/>
        </w:rPr>
        <w:t>Software</w:t>
      </w:r>
      <w:r w:rsidRPr="00117BD9">
        <w:rPr>
          <w:b/>
        </w:rPr>
        <w:tab/>
      </w:r>
    </w:p>
    <w:p w:rsidR="00AE732F" w:rsidRDefault="00AE732F" w:rsidP="00AE732F">
      <w:r>
        <w:tab/>
        <w:t>Name</w:t>
      </w:r>
      <w:r>
        <w:tab/>
      </w:r>
      <w:r>
        <w:tab/>
      </w:r>
      <w:sdt>
        <w:sdtPr>
          <w:id w:val="-1628307373"/>
          <w:placeholder>
            <w:docPart w:val="804E4BD86BA745E388E41B9CFDF63A5C"/>
          </w:placeholder>
          <w:showingPlcHdr/>
        </w:sdtPr>
        <w:sdtEndPr/>
        <w:sdtContent>
          <w:r w:rsidR="00256299">
            <w:rPr>
              <w:rStyle w:val="PlaceholderText"/>
            </w:rPr>
            <w:t>Ex: TASSEL</w:t>
          </w:r>
        </w:sdtContent>
      </w:sdt>
    </w:p>
    <w:p w:rsidR="00AE732F" w:rsidRDefault="00AE732F" w:rsidP="00AE732F">
      <w:r>
        <w:tab/>
        <w:t>Version</w:t>
      </w:r>
      <w:r>
        <w:tab/>
      </w:r>
      <w:r>
        <w:tab/>
      </w:r>
      <w:sdt>
        <w:sdtPr>
          <w:id w:val="1293026920"/>
          <w:placeholder>
            <w:docPart w:val="AD2AA261907C415A9D483AAEDF20FB4D"/>
          </w:placeholder>
          <w:showingPlcHdr/>
        </w:sdtPr>
        <w:sdtEndPr/>
        <w:sdtContent>
          <w:r w:rsidR="00256299">
            <w:rPr>
              <w:rStyle w:val="PlaceholderText"/>
            </w:rPr>
            <w:t>5.0</w:t>
          </w:r>
        </w:sdtContent>
      </w:sdt>
    </w:p>
    <w:p w:rsidR="00CF5168" w:rsidRPr="00637FA3" w:rsidRDefault="00CF5168" w:rsidP="00AE732F">
      <w:r w:rsidRPr="00117BD9">
        <w:rPr>
          <w:b/>
        </w:rPr>
        <w:t>Language</w:t>
      </w:r>
      <w:r>
        <w:tab/>
      </w:r>
      <w:r>
        <w:tab/>
      </w:r>
      <w:sdt>
        <w:sdtPr>
          <w:id w:val="355696377"/>
          <w:placeholder>
            <w:docPart w:val="EF774B8A07DB46C888D664F2F218D2F4"/>
          </w:placeholder>
          <w:showingPlcHdr/>
        </w:sdtPr>
        <w:sdtEndPr/>
        <w:sdtContent>
          <w:r>
            <w:rPr>
              <w:rStyle w:val="PlaceholderText"/>
            </w:rPr>
            <w:t>Ex: Language data recorded in. Ex: English/ French etc</w:t>
          </w:r>
        </w:sdtContent>
      </w:sdt>
    </w:p>
    <w:sectPr w:rsidR="00CF5168" w:rsidRPr="00637FA3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091" w:rsidRDefault="00013091" w:rsidP="0016740E">
      <w:pPr>
        <w:spacing w:after="0" w:line="240" w:lineRule="auto"/>
      </w:pPr>
      <w:r>
        <w:separator/>
      </w:r>
    </w:p>
  </w:endnote>
  <w:endnote w:type="continuationSeparator" w:id="0">
    <w:p w:rsidR="00013091" w:rsidRDefault="00013091" w:rsidP="00167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740E" w:rsidRDefault="0016740E">
    <w:pPr>
      <w:pStyle w:val="Footer"/>
    </w:pPr>
    <w:r w:rsidRPr="0016740E">
      <w:rPr>
        <w:noProof/>
      </w:rPr>
      <w:drawing>
        <wp:anchor distT="0" distB="0" distL="114300" distR="114300" simplePos="0" relativeHeight="251659264" behindDoc="0" locked="0" layoutInCell="1" allowOverlap="1" wp14:anchorId="2D51E0C7" wp14:editId="39290B02">
          <wp:simplePos x="0" y="0"/>
          <wp:positionH relativeFrom="column">
            <wp:posOffset>3139440</wp:posOffset>
          </wp:positionH>
          <wp:positionV relativeFrom="paragraph">
            <wp:posOffset>-52070</wp:posOffset>
          </wp:positionV>
          <wp:extent cx="2966720" cy="387350"/>
          <wp:effectExtent l="0" t="0" r="5080" b="0"/>
          <wp:wrapSquare wrapText="bothSides"/>
          <wp:docPr id="4" name="Picture 4" descr="C:\Users\csarma\Downloads\icrisat-logo-2016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sarma\Downloads\icrisat-logo-2016-ne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66720" cy="38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6740E">
      <w:rPr>
        <w:noProof/>
      </w:rPr>
      <w:drawing>
        <wp:anchor distT="0" distB="0" distL="114300" distR="114300" simplePos="0" relativeHeight="251658240" behindDoc="0" locked="0" layoutInCell="1" allowOverlap="1" wp14:anchorId="154A0D1D" wp14:editId="54E5CF6D">
          <wp:simplePos x="0" y="0"/>
          <wp:positionH relativeFrom="column">
            <wp:posOffset>-304800</wp:posOffset>
          </wp:positionH>
          <wp:positionV relativeFrom="paragraph">
            <wp:posOffset>-168910</wp:posOffset>
          </wp:positionV>
          <wp:extent cx="1432560" cy="678180"/>
          <wp:effectExtent l="0" t="0" r="0" b="7620"/>
          <wp:wrapSquare wrapText="bothSides"/>
          <wp:docPr id="2" name="Picture 2" descr="C:\Users\csarma\Downloads\SBMD-b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sarma\Downloads\SBMD-bg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560" cy="678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091" w:rsidRDefault="00013091" w:rsidP="0016740E">
      <w:pPr>
        <w:spacing w:after="0" w:line="240" w:lineRule="auto"/>
      </w:pPr>
      <w:r>
        <w:separator/>
      </w:r>
    </w:p>
  </w:footnote>
  <w:footnote w:type="continuationSeparator" w:id="0">
    <w:p w:rsidR="00013091" w:rsidRDefault="00013091" w:rsidP="001674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cyMDO0NDIwNzRV0lEKTi0uzszPAykwrQUADJM05CwAAAA="/>
  </w:docVars>
  <w:rsids>
    <w:rsidRoot w:val="009B6300"/>
    <w:rsid w:val="00013091"/>
    <w:rsid w:val="00117BD9"/>
    <w:rsid w:val="00131ABE"/>
    <w:rsid w:val="0016740E"/>
    <w:rsid w:val="001D2F98"/>
    <w:rsid w:val="00256299"/>
    <w:rsid w:val="004222CD"/>
    <w:rsid w:val="00637FA3"/>
    <w:rsid w:val="00653C8C"/>
    <w:rsid w:val="006C652D"/>
    <w:rsid w:val="007824AE"/>
    <w:rsid w:val="00797542"/>
    <w:rsid w:val="007D2510"/>
    <w:rsid w:val="00830014"/>
    <w:rsid w:val="00846DA0"/>
    <w:rsid w:val="009B6300"/>
    <w:rsid w:val="009C1CE6"/>
    <w:rsid w:val="00A50A79"/>
    <w:rsid w:val="00A94447"/>
    <w:rsid w:val="00AC699F"/>
    <w:rsid w:val="00AE732F"/>
    <w:rsid w:val="00C510C9"/>
    <w:rsid w:val="00CE2F6F"/>
    <w:rsid w:val="00CF5168"/>
    <w:rsid w:val="00D76EEE"/>
    <w:rsid w:val="00DB6ADF"/>
    <w:rsid w:val="00DF3FA9"/>
    <w:rsid w:val="00E514AB"/>
    <w:rsid w:val="00F05F2B"/>
    <w:rsid w:val="00F77ACF"/>
    <w:rsid w:val="00F81024"/>
    <w:rsid w:val="00FC6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C38CE6-9A8F-485B-A2DC-553026BB7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1A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0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6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63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31A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31A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00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222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22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B6AD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67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40E"/>
  </w:style>
  <w:style w:type="paragraph" w:styleId="Footer">
    <w:name w:val="footer"/>
    <w:basedOn w:val="Normal"/>
    <w:link w:val="FooterChar"/>
    <w:uiPriority w:val="99"/>
    <w:unhideWhenUsed/>
    <w:rsid w:val="00167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4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12719630EFD43F597F5416EFC898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11640-2530-497D-9279-A64FEDF0889D}"/>
      </w:docPartPr>
      <w:docPartBody>
        <w:p w:rsidR="004F361D" w:rsidRDefault="0045078D" w:rsidP="0045078D">
          <w:pPr>
            <w:pStyle w:val="E12719630EFD43F597F5416EFC898DC04"/>
          </w:pPr>
          <w:r>
            <w:rPr>
              <w:rStyle w:val="PlaceholderText"/>
            </w:rPr>
            <w:t>Meaningful titl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285400B10F1B4B0DA8FBCCC4974FF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36D4C-8A96-4D0C-BC77-4513F52C5066}"/>
      </w:docPartPr>
      <w:docPartBody>
        <w:p w:rsidR="004F361D" w:rsidRDefault="0045078D" w:rsidP="0045078D">
          <w:pPr>
            <w:pStyle w:val="285400B10F1B4B0DA8FBCCC4974FFEE54"/>
          </w:pPr>
          <w:r>
            <w:rPr>
              <w:rStyle w:val="PlaceholderText"/>
            </w:rPr>
            <w:t>Description about data. Its purpose, nature, scop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8C3856996F1B4E0DB43C21B825849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1AD36-AEAE-44E5-860C-F05FADE3B5D9}"/>
      </w:docPartPr>
      <w:docPartBody>
        <w:p w:rsidR="004F361D" w:rsidRDefault="0045078D" w:rsidP="0045078D">
          <w:pPr>
            <w:pStyle w:val="8C3856996F1B4E0DB43C21B8258496A14"/>
          </w:pPr>
          <w:r>
            <w:rPr>
              <w:rStyle w:val="PlaceholderText"/>
            </w:rPr>
            <w:t>First name, Last Nam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AF4DB68084B640AABCA932A3FE26F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46F8-B344-4901-A6F4-9551A71B2CFD}"/>
      </w:docPartPr>
      <w:docPartBody>
        <w:p w:rsidR="004F361D" w:rsidRDefault="0045078D" w:rsidP="0045078D">
          <w:pPr>
            <w:pStyle w:val="AF4DB68084B640AABCA932A3FE26F23A4"/>
          </w:pPr>
          <w:r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D6B83466B6684B80BF08EBE853CCE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7A8E5-1D88-480F-801D-05FD65C80416}"/>
      </w:docPartPr>
      <w:docPartBody>
        <w:p w:rsidR="004F361D" w:rsidRDefault="0045078D" w:rsidP="0045078D">
          <w:pPr>
            <w:pStyle w:val="D6B83466B6684B80BF08EBE853CCE5D64"/>
          </w:pPr>
          <w:r>
            <w:rPr>
              <w:rStyle w:val="PlaceholderText"/>
            </w:rPr>
            <w:t>ORCID Id</w:t>
          </w:r>
        </w:p>
      </w:docPartBody>
    </w:docPart>
    <w:docPart>
      <w:docPartPr>
        <w:name w:val="0C41A9D4A9E043C9BDA8F97A25A2B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30365-1E61-4B10-B482-31E0017757C2}"/>
      </w:docPartPr>
      <w:docPartBody>
        <w:p w:rsidR="004F361D" w:rsidRDefault="0045078D" w:rsidP="0045078D">
          <w:pPr>
            <w:pStyle w:val="0C41A9D4A9E043C9BDA8F97A25A2BF764"/>
          </w:pPr>
          <w:r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8613FE2C3EDD40B9AD9F38A69AB36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03F8D-1ABD-4CFF-8D53-BFF2118B2FAD}"/>
      </w:docPartPr>
      <w:docPartBody>
        <w:p w:rsidR="004F361D" w:rsidRDefault="0045078D" w:rsidP="0045078D">
          <w:pPr>
            <w:pStyle w:val="8613FE2C3EDD40B9AD9F38A69AB3622B3"/>
          </w:pPr>
          <w:r>
            <w:rPr>
              <w:rStyle w:val="PlaceholderText"/>
            </w:rPr>
            <w:t>Related Publica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F6A38196BE4D43F3A3D5AFECBECA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C1639-5966-412B-BAF7-E3F4823DC342}"/>
      </w:docPartPr>
      <w:docPartBody>
        <w:p w:rsidR="004F361D" w:rsidRDefault="0045078D" w:rsidP="0045078D">
          <w:pPr>
            <w:pStyle w:val="F6A38196BE4D43F3A3D5AFECBECAAA393"/>
          </w:pPr>
          <w:r>
            <w:rPr>
              <w:rStyle w:val="PlaceholderText"/>
            </w:rPr>
            <w:t>URL</w:t>
          </w:r>
        </w:p>
      </w:docPartBody>
    </w:docPart>
    <w:docPart>
      <w:docPartPr>
        <w:name w:val="46CDA35B4C6A48F2849E536D1F4A1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E63264-AE85-4752-9B4D-F73828AEB87C}"/>
      </w:docPartPr>
      <w:docPartBody>
        <w:p w:rsidR="004F361D" w:rsidRDefault="0045078D" w:rsidP="0045078D">
          <w:pPr>
            <w:pStyle w:val="46CDA35B4C6A48F2849E536D1F4A1AE43"/>
          </w:pPr>
          <w:r>
            <w:rPr>
              <w:rStyle w:val="PlaceholderText"/>
            </w:rPr>
            <w:t>Any special notes. Whether to keep it locked or open for public use?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0C192DDAF232406C818D8C08BE2DD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47226-1E89-4064-862D-866092644599}"/>
      </w:docPartPr>
      <w:docPartBody>
        <w:p w:rsidR="004F361D" w:rsidRDefault="0045078D" w:rsidP="0045078D">
          <w:pPr>
            <w:pStyle w:val="0C192DDAF232406C818D8C08BE2DD7AF3"/>
          </w:pPr>
          <w:r>
            <w:rPr>
              <w:rStyle w:val="PlaceholderText"/>
            </w:rPr>
            <w:t>Producer</w:t>
          </w:r>
        </w:p>
      </w:docPartBody>
    </w:docPart>
    <w:docPart>
      <w:docPartPr>
        <w:name w:val="B18A0E17BC5B44AE8B5FF00A9F421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5F26B-B8B0-48C5-B9AD-F92E5ADC8675}"/>
      </w:docPartPr>
      <w:docPartBody>
        <w:p w:rsidR="004F361D" w:rsidRDefault="0045078D" w:rsidP="0045078D">
          <w:pPr>
            <w:pStyle w:val="B18A0E17BC5B44AE8B5FF00A9F421F9E3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821628EDCE4BAAA565BA8A9B93F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A7971-69C1-4295-B599-B02259336606}"/>
      </w:docPartPr>
      <w:docPartBody>
        <w:p w:rsidR="004F361D" w:rsidRDefault="0045078D" w:rsidP="0045078D">
          <w:pPr>
            <w:pStyle w:val="CF821628EDCE4BAAA565BA8A9B93FC3D3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43081CD6F4A29860D841E589C5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BE4E9-ED78-4F05-9C06-09508BCF8300}"/>
      </w:docPartPr>
      <w:docPartBody>
        <w:p w:rsidR="004F361D" w:rsidRDefault="0045078D" w:rsidP="0045078D">
          <w:pPr>
            <w:pStyle w:val="0C343081CD6F4A29860D841E589C50083"/>
          </w:pPr>
          <w:r>
            <w:rPr>
              <w:rStyle w:val="PlaceholderText"/>
            </w:rPr>
            <w:t>Distributor details, generally ICRISAT</w:t>
          </w:r>
        </w:p>
      </w:docPartBody>
    </w:docPart>
    <w:docPart>
      <w:docPartPr>
        <w:name w:val="5845B731458A4767B9A40487ACF7E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9CA5-9E98-4A01-9756-4743294859A6}"/>
      </w:docPartPr>
      <w:docPartBody>
        <w:p w:rsidR="004F361D" w:rsidRDefault="0045078D" w:rsidP="0045078D">
          <w:pPr>
            <w:pStyle w:val="5845B731458A4767B9A40487ACF7E1303"/>
          </w:pPr>
          <w:r>
            <w:rPr>
              <w:rStyle w:val="PlaceholderText"/>
            </w:rPr>
            <w:t>End date covered by data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49818626DF5745D9A80F645D5DDE5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495F-2749-4D0D-87F9-77D19B62752A}"/>
      </w:docPartPr>
      <w:docPartBody>
        <w:p w:rsidR="004F361D" w:rsidRDefault="0045078D" w:rsidP="0045078D">
          <w:pPr>
            <w:pStyle w:val="49818626DF5745D9A80F645D5DDE52CC3"/>
          </w:pPr>
          <w:r>
            <w:rPr>
              <w:rStyle w:val="PlaceholderText"/>
            </w:rPr>
            <w:t>Start date covered by data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11454EECD70748A49DFFB569C9F0D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3C64B-7466-46F9-BC1F-33346C1B8733}"/>
      </w:docPartPr>
      <w:docPartBody>
        <w:p w:rsidR="004F361D" w:rsidRDefault="0045078D" w:rsidP="0045078D">
          <w:pPr>
            <w:pStyle w:val="11454EECD70748A49DFFB569C9F0D66C3"/>
          </w:pPr>
          <w:r>
            <w:rPr>
              <w:rStyle w:val="PlaceholderText"/>
            </w:rPr>
            <w:t>Start date of data collec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954E92364CEC4D0BB4F2D0B0C9EF0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46CF2-870D-443D-BAAD-90380EB6DA72}"/>
      </w:docPartPr>
      <w:docPartBody>
        <w:p w:rsidR="004F361D" w:rsidRDefault="0045078D" w:rsidP="0045078D">
          <w:pPr>
            <w:pStyle w:val="954E92364CEC4D0BB4F2D0B0C9EF07163"/>
          </w:pPr>
          <w:r>
            <w:rPr>
              <w:rStyle w:val="PlaceholderText"/>
            </w:rPr>
            <w:t>End date of data collec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4D9CEED865144C29AB8A5EBDE6E3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942FC-65D1-4406-A987-BC3DCAE48716}"/>
      </w:docPartPr>
      <w:docPartBody>
        <w:p w:rsidR="004F361D" w:rsidRDefault="0045078D" w:rsidP="0045078D">
          <w:pPr>
            <w:pStyle w:val="4D9CEED865144C29AB8A5EBDE6E376983"/>
          </w:pPr>
          <w:r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9DCE5A3A45E24A269075B9D141AD0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6BBF4-CA5E-437A-A080-71E3C9011541}"/>
      </w:docPartPr>
      <w:docPartBody>
        <w:p w:rsidR="004F361D" w:rsidRDefault="0045078D" w:rsidP="0045078D">
          <w:pPr>
            <w:pStyle w:val="9DCE5A3A45E24A269075B9D141AD03753"/>
          </w:pPr>
          <w:r>
            <w:rPr>
              <w:rStyle w:val="PlaceholderText"/>
            </w:rPr>
            <w:t>Latitude</w:t>
          </w:r>
        </w:p>
      </w:docPartBody>
    </w:docPart>
    <w:docPart>
      <w:docPartPr>
        <w:name w:val="38B0276CD7824BADA9872FE1D378D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95016-C4F9-4E50-8E44-08128309BC3D}"/>
      </w:docPartPr>
      <w:docPartBody>
        <w:p w:rsidR="004F361D" w:rsidRDefault="0045078D" w:rsidP="0045078D">
          <w:pPr>
            <w:pStyle w:val="38B0276CD7824BADA9872FE1D378D11D3"/>
          </w:pPr>
          <w:r>
            <w:rPr>
              <w:rStyle w:val="PlaceholderText"/>
            </w:rPr>
            <w:t>Longitude</w:t>
          </w:r>
        </w:p>
      </w:docPartBody>
    </w:docPart>
    <w:docPart>
      <w:docPartPr>
        <w:name w:val="76BBAA1B019E4EDCA1DB47E3EE67C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CDB60-0F78-45C8-A5F0-D7B65871A975}"/>
      </w:docPartPr>
      <w:docPartBody>
        <w:p w:rsidR="004F361D" w:rsidRDefault="0045078D" w:rsidP="0045078D">
          <w:pPr>
            <w:pStyle w:val="76BBAA1B019E4EDCA1DB47E3EE67CF113"/>
          </w:pPr>
          <w:r>
            <w:rPr>
              <w:rStyle w:val="PlaceholderText"/>
            </w:rPr>
            <w:t>Type of data</w:t>
          </w:r>
        </w:p>
      </w:docPartBody>
    </w:docPart>
    <w:docPart>
      <w:docPartPr>
        <w:name w:val="804E4BD86BA745E388E41B9CFDF63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E5A02-6EC0-4C95-A033-7064B8EED0AC}"/>
      </w:docPartPr>
      <w:docPartBody>
        <w:p w:rsidR="004F361D" w:rsidRDefault="0045078D" w:rsidP="0045078D">
          <w:pPr>
            <w:pStyle w:val="804E4BD86BA745E388E41B9CFDF63A5C3"/>
          </w:pPr>
          <w:r>
            <w:rPr>
              <w:rStyle w:val="PlaceholderText"/>
            </w:rPr>
            <w:t>Ex: TASSEL</w:t>
          </w:r>
        </w:p>
      </w:docPartBody>
    </w:docPart>
    <w:docPart>
      <w:docPartPr>
        <w:name w:val="AD2AA261907C415A9D483AAEDF20F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5B99-C8D4-4A44-BADB-F36C0FDFDC5E}"/>
      </w:docPartPr>
      <w:docPartBody>
        <w:p w:rsidR="004F361D" w:rsidRDefault="0045078D" w:rsidP="0045078D">
          <w:pPr>
            <w:pStyle w:val="AD2AA261907C415A9D483AAEDF20FB4D3"/>
          </w:pPr>
          <w:r>
            <w:rPr>
              <w:rStyle w:val="PlaceholderText"/>
            </w:rPr>
            <w:t>5.0</w:t>
          </w:r>
        </w:p>
      </w:docPartBody>
    </w:docPart>
    <w:docPart>
      <w:docPartPr>
        <w:name w:val="A52EA0511F244825A402E8F2EDC0F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E3F20-9E44-40CE-814F-5E25B6070AA4}"/>
      </w:docPartPr>
      <w:docPartBody>
        <w:p w:rsidR="004F361D" w:rsidRDefault="0045078D" w:rsidP="0045078D">
          <w:pPr>
            <w:pStyle w:val="A52EA0511F244825A402E8F2EDC0FD122"/>
          </w:pPr>
          <w:r>
            <w:rPr>
              <w:rStyle w:val="PlaceholderText"/>
            </w:rPr>
            <w:t>Ontology Reference</w:t>
          </w:r>
        </w:p>
      </w:docPartBody>
    </w:docPart>
    <w:docPart>
      <w:docPartPr>
        <w:name w:val="48D8A6A1B0034E7CB8873D0492B05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DD7F6-1BBB-47EA-B934-B80D357E7F1E}"/>
      </w:docPartPr>
      <w:docPartBody>
        <w:p w:rsidR="004F361D" w:rsidRDefault="0045078D" w:rsidP="0045078D">
          <w:pPr>
            <w:pStyle w:val="48D8A6A1B0034E7CB8873D0492B056842"/>
          </w:pPr>
          <w:r>
            <w:rPr>
              <w:rStyle w:val="PlaceholderText"/>
            </w:rPr>
            <w:t>Grant Agency Name</w:t>
          </w:r>
        </w:p>
      </w:docPartBody>
    </w:docPart>
    <w:docPart>
      <w:docPartPr>
        <w:name w:val="7AF30C3B431343CC95331CDFCE9D2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5E603-1533-41CD-B38B-B49726BCCE55}"/>
      </w:docPartPr>
      <w:docPartBody>
        <w:p w:rsidR="004F361D" w:rsidRDefault="0045078D" w:rsidP="0045078D">
          <w:pPr>
            <w:pStyle w:val="7AF30C3B431343CC95331CDFCE9D21482"/>
          </w:pPr>
          <w:r>
            <w:rPr>
              <w:rStyle w:val="PlaceholderText"/>
            </w:rPr>
            <w:t>Grant Number</w:t>
          </w:r>
        </w:p>
      </w:docPartBody>
    </w:docPart>
    <w:docPart>
      <w:docPartPr>
        <w:name w:val="EF774B8A07DB46C888D664F2F218D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AA260-9095-4881-A228-39299B579854}"/>
      </w:docPartPr>
      <w:docPartBody>
        <w:p w:rsidR="004F361D" w:rsidRDefault="0045078D" w:rsidP="0045078D">
          <w:pPr>
            <w:pStyle w:val="EF774B8A07DB46C888D664F2F218D2F42"/>
          </w:pPr>
          <w:r>
            <w:rPr>
              <w:rStyle w:val="PlaceholderText"/>
            </w:rPr>
            <w:t>Ex: Language data recorded in. Ex: English/ French etc</w:t>
          </w:r>
        </w:p>
      </w:docPartBody>
    </w:docPart>
    <w:docPart>
      <w:docPartPr>
        <w:name w:val="FCD030B0A9444F60B4FE13D6849CF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2C785-21B8-4616-B6FB-85DBE49D69DF}"/>
      </w:docPartPr>
      <w:docPartBody>
        <w:p w:rsidR="0045078D" w:rsidRDefault="0045078D" w:rsidP="0045078D">
          <w:pPr>
            <w:pStyle w:val="FCD030B0A9444F60B4FE13D6849CF2691"/>
          </w:pPr>
          <w:r>
            <w:rPr>
              <w:rStyle w:val="PlaceholderText"/>
            </w:rPr>
            <w:t>Project information related to this data. Its purpose, nature, scope</w:t>
          </w:r>
          <w:r w:rsidRPr="00CB1445">
            <w:rPr>
              <w:rStyle w:val="PlaceholderText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54A7"/>
    <w:rsid w:val="00067AA9"/>
    <w:rsid w:val="003F54A7"/>
    <w:rsid w:val="0045078D"/>
    <w:rsid w:val="004F361D"/>
    <w:rsid w:val="009F7756"/>
    <w:rsid w:val="00EF5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5078D"/>
    <w:rPr>
      <w:color w:val="808080"/>
    </w:rPr>
  </w:style>
  <w:style w:type="paragraph" w:customStyle="1" w:styleId="E12719630EFD43F597F5416EFC898DC0">
    <w:name w:val="E12719630EFD43F597F5416EFC898DC0"/>
    <w:rsid w:val="003F54A7"/>
  </w:style>
  <w:style w:type="paragraph" w:customStyle="1" w:styleId="285400B10F1B4B0DA8FBCCC4974FFEE5">
    <w:name w:val="285400B10F1B4B0DA8FBCCC4974FFEE5"/>
    <w:rsid w:val="003F54A7"/>
  </w:style>
  <w:style w:type="paragraph" w:customStyle="1" w:styleId="8C3856996F1B4E0DB43C21B8258496A1">
    <w:name w:val="8C3856996F1B4E0DB43C21B8258496A1"/>
    <w:rsid w:val="003F54A7"/>
  </w:style>
  <w:style w:type="paragraph" w:customStyle="1" w:styleId="AF4DB68084B640AABCA932A3FE26F23A">
    <w:name w:val="AF4DB68084B640AABCA932A3FE26F23A"/>
    <w:rsid w:val="003F54A7"/>
  </w:style>
  <w:style w:type="paragraph" w:customStyle="1" w:styleId="F9BAB513AE0F44E3B7A45D344A46E681">
    <w:name w:val="F9BAB513AE0F44E3B7A45D344A46E681"/>
    <w:rsid w:val="003F54A7"/>
  </w:style>
  <w:style w:type="paragraph" w:customStyle="1" w:styleId="D6B83466B6684B80BF08EBE853CCE5D6">
    <w:name w:val="D6B83466B6684B80BF08EBE853CCE5D6"/>
    <w:rsid w:val="003F54A7"/>
  </w:style>
  <w:style w:type="paragraph" w:customStyle="1" w:styleId="0C41A9D4A9E043C9BDA8F97A25A2BF76">
    <w:name w:val="0C41A9D4A9E043C9BDA8F97A25A2BF76"/>
    <w:rsid w:val="003F54A7"/>
  </w:style>
  <w:style w:type="paragraph" w:customStyle="1" w:styleId="E12719630EFD43F597F5416EFC898DC01">
    <w:name w:val="E12719630EFD43F597F5416EFC898DC01"/>
    <w:rsid w:val="003F54A7"/>
    <w:rPr>
      <w:rFonts w:eastAsiaTheme="minorHAnsi"/>
    </w:rPr>
  </w:style>
  <w:style w:type="paragraph" w:customStyle="1" w:styleId="285400B10F1B4B0DA8FBCCC4974FFEE51">
    <w:name w:val="285400B10F1B4B0DA8FBCCC4974FFEE51"/>
    <w:rsid w:val="003F54A7"/>
    <w:rPr>
      <w:rFonts w:eastAsiaTheme="minorHAnsi"/>
    </w:rPr>
  </w:style>
  <w:style w:type="paragraph" w:customStyle="1" w:styleId="8C3856996F1B4E0DB43C21B8258496A11">
    <w:name w:val="8C3856996F1B4E0DB43C21B8258496A11"/>
    <w:rsid w:val="003F54A7"/>
    <w:rPr>
      <w:rFonts w:eastAsiaTheme="minorHAnsi"/>
    </w:rPr>
  </w:style>
  <w:style w:type="paragraph" w:customStyle="1" w:styleId="AF4DB68084B640AABCA932A3FE26F23A1">
    <w:name w:val="AF4DB68084B640AABCA932A3FE26F23A1"/>
    <w:rsid w:val="003F54A7"/>
    <w:rPr>
      <w:rFonts w:eastAsiaTheme="minorHAnsi"/>
    </w:rPr>
  </w:style>
  <w:style w:type="paragraph" w:customStyle="1" w:styleId="D6B83466B6684B80BF08EBE853CCE5D61">
    <w:name w:val="D6B83466B6684B80BF08EBE853CCE5D61"/>
    <w:rsid w:val="003F54A7"/>
    <w:rPr>
      <w:rFonts w:eastAsiaTheme="minorHAnsi"/>
    </w:rPr>
  </w:style>
  <w:style w:type="paragraph" w:customStyle="1" w:styleId="0C41A9D4A9E043C9BDA8F97A25A2BF761">
    <w:name w:val="0C41A9D4A9E043C9BDA8F97A25A2BF761"/>
    <w:rsid w:val="003F54A7"/>
    <w:rPr>
      <w:rFonts w:eastAsiaTheme="minorHAnsi"/>
    </w:rPr>
  </w:style>
  <w:style w:type="paragraph" w:customStyle="1" w:styleId="A4BAABEE1E4D418CB26A8A587B1439BB">
    <w:name w:val="A4BAABEE1E4D418CB26A8A587B1439BB"/>
    <w:rsid w:val="003F54A7"/>
  </w:style>
  <w:style w:type="paragraph" w:customStyle="1" w:styleId="8613FE2C3EDD40B9AD9F38A69AB3622B">
    <w:name w:val="8613FE2C3EDD40B9AD9F38A69AB3622B"/>
    <w:rsid w:val="003F54A7"/>
  </w:style>
  <w:style w:type="paragraph" w:customStyle="1" w:styleId="F6A38196BE4D43F3A3D5AFECBECAAA39">
    <w:name w:val="F6A38196BE4D43F3A3D5AFECBECAAA39"/>
    <w:rsid w:val="003F54A7"/>
  </w:style>
  <w:style w:type="paragraph" w:customStyle="1" w:styleId="46CDA35B4C6A48F2849E536D1F4A1AE4">
    <w:name w:val="46CDA35B4C6A48F2849E536D1F4A1AE4"/>
    <w:rsid w:val="003F54A7"/>
  </w:style>
  <w:style w:type="paragraph" w:customStyle="1" w:styleId="0C192DDAF232406C818D8C08BE2DD7AF">
    <w:name w:val="0C192DDAF232406C818D8C08BE2DD7AF"/>
    <w:rsid w:val="003F54A7"/>
  </w:style>
  <w:style w:type="paragraph" w:customStyle="1" w:styleId="9EE845773C214CA7841E7BE12C76C899">
    <w:name w:val="9EE845773C214CA7841E7BE12C76C899"/>
    <w:rsid w:val="003F54A7"/>
  </w:style>
  <w:style w:type="paragraph" w:customStyle="1" w:styleId="B18A0E17BC5B44AE8B5FF00A9F421F9E">
    <w:name w:val="B18A0E17BC5B44AE8B5FF00A9F421F9E"/>
    <w:rsid w:val="003F54A7"/>
  </w:style>
  <w:style w:type="paragraph" w:customStyle="1" w:styleId="CF821628EDCE4BAAA565BA8A9B93FC3D">
    <w:name w:val="CF821628EDCE4BAAA565BA8A9B93FC3D"/>
    <w:rsid w:val="003F54A7"/>
  </w:style>
  <w:style w:type="paragraph" w:customStyle="1" w:styleId="0C343081CD6F4A29860D841E589C5008">
    <w:name w:val="0C343081CD6F4A29860D841E589C5008"/>
    <w:rsid w:val="003F54A7"/>
  </w:style>
  <w:style w:type="paragraph" w:customStyle="1" w:styleId="5845B731458A4767B9A40487ACF7E130">
    <w:name w:val="5845B731458A4767B9A40487ACF7E130"/>
    <w:rsid w:val="003F54A7"/>
  </w:style>
  <w:style w:type="paragraph" w:customStyle="1" w:styleId="49818626DF5745D9A80F645D5DDE52CC">
    <w:name w:val="49818626DF5745D9A80F645D5DDE52CC"/>
    <w:rsid w:val="003F54A7"/>
  </w:style>
  <w:style w:type="paragraph" w:customStyle="1" w:styleId="11454EECD70748A49DFFB569C9F0D66C">
    <w:name w:val="11454EECD70748A49DFFB569C9F0D66C"/>
    <w:rsid w:val="003F54A7"/>
  </w:style>
  <w:style w:type="paragraph" w:customStyle="1" w:styleId="954E92364CEC4D0BB4F2D0B0C9EF0716">
    <w:name w:val="954E92364CEC4D0BB4F2D0B0C9EF0716"/>
    <w:rsid w:val="003F54A7"/>
  </w:style>
  <w:style w:type="paragraph" w:customStyle="1" w:styleId="4D9CEED865144C29AB8A5EBDE6E37698">
    <w:name w:val="4D9CEED865144C29AB8A5EBDE6E37698"/>
    <w:rsid w:val="003F54A7"/>
  </w:style>
  <w:style w:type="paragraph" w:customStyle="1" w:styleId="9DCE5A3A45E24A269075B9D141AD0375">
    <w:name w:val="9DCE5A3A45E24A269075B9D141AD0375"/>
    <w:rsid w:val="003F54A7"/>
  </w:style>
  <w:style w:type="paragraph" w:customStyle="1" w:styleId="38B0276CD7824BADA9872FE1D378D11D">
    <w:name w:val="38B0276CD7824BADA9872FE1D378D11D"/>
    <w:rsid w:val="003F54A7"/>
  </w:style>
  <w:style w:type="paragraph" w:customStyle="1" w:styleId="76BBAA1B019E4EDCA1DB47E3EE67CF11">
    <w:name w:val="76BBAA1B019E4EDCA1DB47E3EE67CF11"/>
    <w:rsid w:val="003F54A7"/>
  </w:style>
  <w:style w:type="paragraph" w:customStyle="1" w:styleId="804E4BD86BA745E388E41B9CFDF63A5C">
    <w:name w:val="804E4BD86BA745E388E41B9CFDF63A5C"/>
    <w:rsid w:val="003F54A7"/>
  </w:style>
  <w:style w:type="paragraph" w:customStyle="1" w:styleId="AD2AA261907C415A9D483AAEDF20FB4D">
    <w:name w:val="AD2AA261907C415A9D483AAEDF20FB4D"/>
    <w:rsid w:val="003F54A7"/>
  </w:style>
  <w:style w:type="paragraph" w:customStyle="1" w:styleId="E12719630EFD43F597F5416EFC898DC02">
    <w:name w:val="E12719630EFD43F597F5416EFC898DC02"/>
    <w:rsid w:val="003F54A7"/>
    <w:rPr>
      <w:rFonts w:eastAsiaTheme="minorHAnsi"/>
    </w:rPr>
  </w:style>
  <w:style w:type="paragraph" w:customStyle="1" w:styleId="285400B10F1B4B0DA8FBCCC4974FFEE52">
    <w:name w:val="285400B10F1B4B0DA8FBCCC4974FFEE52"/>
    <w:rsid w:val="003F54A7"/>
    <w:rPr>
      <w:rFonts w:eastAsiaTheme="minorHAnsi"/>
    </w:rPr>
  </w:style>
  <w:style w:type="paragraph" w:customStyle="1" w:styleId="8C3856996F1B4E0DB43C21B8258496A12">
    <w:name w:val="8C3856996F1B4E0DB43C21B8258496A12"/>
    <w:rsid w:val="003F54A7"/>
    <w:rPr>
      <w:rFonts w:eastAsiaTheme="minorHAnsi"/>
    </w:rPr>
  </w:style>
  <w:style w:type="paragraph" w:customStyle="1" w:styleId="AF4DB68084B640AABCA932A3FE26F23A2">
    <w:name w:val="AF4DB68084B640AABCA932A3FE26F23A2"/>
    <w:rsid w:val="003F54A7"/>
    <w:rPr>
      <w:rFonts w:eastAsiaTheme="minorHAnsi"/>
    </w:rPr>
  </w:style>
  <w:style w:type="paragraph" w:customStyle="1" w:styleId="D6B83466B6684B80BF08EBE853CCE5D62">
    <w:name w:val="D6B83466B6684B80BF08EBE853CCE5D62"/>
    <w:rsid w:val="003F54A7"/>
    <w:rPr>
      <w:rFonts w:eastAsiaTheme="minorHAnsi"/>
    </w:rPr>
  </w:style>
  <w:style w:type="paragraph" w:customStyle="1" w:styleId="0C41A9D4A9E043C9BDA8F97A25A2BF762">
    <w:name w:val="0C41A9D4A9E043C9BDA8F97A25A2BF762"/>
    <w:rsid w:val="003F54A7"/>
    <w:rPr>
      <w:rFonts w:eastAsiaTheme="minorHAnsi"/>
    </w:rPr>
  </w:style>
  <w:style w:type="paragraph" w:customStyle="1" w:styleId="8613FE2C3EDD40B9AD9F38A69AB3622B1">
    <w:name w:val="8613FE2C3EDD40B9AD9F38A69AB3622B1"/>
    <w:rsid w:val="003F54A7"/>
    <w:rPr>
      <w:rFonts w:eastAsiaTheme="minorHAnsi"/>
    </w:rPr>
  </w:style>
  <w:style w:type="paragraph" w:customStyle="1" w:styleId="F6A38196BE4D43F3A3D5AFECBECAAA391">
    <w:name w:val="F6A38196BE4D43F3A3D5AFECBECAAA391"/>
    <w:rsid w:val="003F54A7"/>
    <w:rPr>
      <w:rFonts w:eastAsiaTheme="minorHAnsi"/>
    </w:rPr>
  </w:style>
  <w:style w:type="paragraph" w:customStyle="1" w:styleId="46CDA35B4C6A48F2849E536D1F4A1AE41">
    <w:name w:val="46CDA35B4C6A48F2849E536D1F4A1AE41"/>
    <w:rsid w:val="003F54A7"/>
    <w:rPr>
      <w:rFonts w:eastAsiaTheme="minorHAnsi"/>
    </w:rPr>
  </w:style>
  <w:style w:type="paragraph" w:customStyle="1" w:styleId="0C192DDAF232406C818D8C08BE2DD7AF1">
    <w:name w:val="0C192DDAF232406C818D8C08BE2DD7AF1"/>
    <w:rsid w:val="003F54A7"/>
    <w:rPr>
      <w:rFonts w:eastAsiaTheme="minorHAnsi"/>
    </w:rPr>
  </w:style>
  <w:style w:type="paragraph" w:customStyle="1" w:styleId="9EE845773C214CA7841E7BE12C76C8991">
    <w:name w:val="9EE845773C214CA7841E7BE12C76C8991"/>
    <w:rsid w:val="003F54A7"/>
    <w:rPr>
      <w:rFonts w:eastAsiaTheme="minorHAnsi"/>
    </w:rPr>
  </w:style>
  <w:style w:type="paragraph" w:customStyle="1" w:styleId="B18A0E17BC5B44AE8B5FF00A9F421F9E1">
    <w:name w:val="B18A0E17BC5B44AE8B5FF00A9F421F9E1"/>
    <w:rsid w:val="003F54A7"/>
    <w:rPr>
      <w:rFonts w:eastAsiaTheme="minorHAnsi"/>
    </w:rPr>
  </w:style>
  <w:style w:type="paragraph" w:customStyle="1" w:styleId="CF821628EDCE4BAAA565BA8A9B93FC3D1">
    <w:name w:val="CF821628EDCE4BAAA565BA8A9B93FC3D1"/>
    <w:rsid w:val="003F54A7"/>
    <w:rPr>
      <w:rFonts w:eastAsiaTheme="minorHAnsi"/>
    </w:rPr>
  </w:style>
  <w:style w:type="paragraph" w:customStyle="1" w:styleId="0C343081CD6F4A29860D841E589C50081">
    <w:name w:val="0C343081CD6F4A29860D841E589C50081"/>
    <w:rsid w:val="003F54A7"/>
    <w:rPr>
      <w:rFonts w:eastAsiaTheme="minorHAnsi"/>
    </w:rPr>
  </w:style>
  <w:style w:type="paragraph" w:customStyle="1" w:styleId="49818626DF5745D9A80F645D5DDE52CC1">
    <w:name w:val="49818626DF5745D9A80F645D5DDE52CC1"/>
    <w:rsid w:val="003F54A7"/>
    <w:rPr>
      <w:rFonts w:eastAsiaTheme="minorHAnsi"/>
    </w:rPr>
  </w:style>
  <w:style w:type="paragraph" w:customStyle="1" w:styleId="5845B731458A4767B9A40487ACF7E1301">
    <w:name w:val="5845B731458A4767B9A40487ACF7E1301"/>
    <w:rsid w:val="003F54A7"/>
    <w:rPr>
      <w:rFonts w:eastAsiaTheme="minorHAnsi"/>
    </w:rPr>
  </w:style>
  <w:style w:type="paragraph" w:customStyle="1" w:styleId="11454EECD70748A49DFFB569C9F0D66C1">
    <w:name w:val="11454EECD70748A49DFFB569C9F0D66C1"/>
    <w:rsid w:val="003F54A7"/>
    <w:rPr>
      <w:rFonts w:eastAsiaTheme="minorHAnsi"/>
    </w:rPr>
  </w:style>
  <w:style w:type="paragraph" w:customStyle="1" w:styleId="954E92364CEC4D0BB4F2D0B0C9EF07161">
    <w:name w:val="954E92364CEC4D0BB4F2D0B0C9EF07161"/>
    <w:rsid w:val="003F54A7"/>
    <w:rPr>
      <w:rFonts w:eastAsiaTheme="minorHAnsi"/>
    </w:rPr>
  </w:style>
  <w:style w:type="paragraph" w:customStyle="1" w:styleId="4D9CEED865144C29AB8A5EBDE6E376981">
    <w:name w:val="4D9CEED865144C29AB8A5EBDE6E376981"/>
    <w:rsid w:val="003F54A7"/>
    <w:rPr>
      <w:rFonts w:eastAsiaTheme="minorHAnsi"/>
    </w:rPr>
  </w:style>
  <w:style w:type="paragraph" w:customStyle="1" w:styleId="9DCE5A3A45E24A269075B9D141AD03751">
    <w:name w:val="9DCE5A3A45E24A269075B9D141AD03751"/>
    <w:rsid w:val="003F54A7"/>
    <w:rPr>
      <w:rFonts w:eastAsiaTheme="minorHAnsi"/>
    </w:rPr>
  </w:style>
  <w:style w:type="paragraph" w:customStyle="1" w:styleId="38B0276CD7824BADA9872FE1D378D11D1">
    <w:name w:val="38B0276CD7824BADA9872FE1D378D11D1"/>
    <w:rsid w:val="003F54A7"/>
    <w:rPr>
      <w:rFonts w:eastAsiaTheme="minorHAnsi"/>
    </w:rPr>
  </w:style>
  <w:style w:type="paragraph" w:customStyle="1" w:styleId="76BBAA1B019E4EDCA1DB47E3EE67CF111">
    <w:name w:val="76BBAA1B019E4EDCA1DB47E3EE67CF111"/>
    <w:rsid w:val="003F54A7"/>
    <w:rPr>
      <w:rFonts w:eastAsiaTheme="minorHAnsi"/>
    </w:rPr>
  </w:style>
  <w:style w:type="paragraph" w:customStyle="1" w:styleId="804E4BD86BA745E388E41B9CFDF63A5C1">
    <w:name w:val="804E4BD86BA745E388E41B9CFDF63A5C1"/>
    <w:rsid w:val="003F54A7"/>
    <w:rPr>
      <w:rFonts w:eastAsiaTheme="minorHAnsi"/>
    </w:rPr>
  </w:style>
  <w:style w:type="paragraph" w:customStyle="1" w:styleId="AD2AA261907C415A9D483AAEDF20FB4D1">
    <w:name w:val="AD2AA261907C415A9D483AAEDF20FB4D1"/>
    <w:rsid w:val="003F54A7"/>
    <w:rPr>
      <w:rFonts w:eastAsiaTheme="minorHAnsi"/>
    </w:rPr>
  </w:style>
  <w:style w:type="paragraph" w:customStyle="1" w:styleId="8AC2B0827C96436C90D624BBAFDCF28C">
    <w:name w:val="8AC2B0827C96436C90D624BBAFDCF28C"/>
    <w:rsid w:val="003F54A7"/>
  </w:style>
  <w:style w:type="paragraph" w:customStyle="1" w:styleId="6B35209652464C86BAF2BE34C72DA139">
    <w:name w:val="6B35209652464C86BAF2BE34C72DA139"/>
    <w:rsid w:val="003F54A7"/>
  </w:style>
  <w:style w:type="paragraph" w:customStyle="1" w:styleId="92422DFFFB864912BD72A5ECF1052749">
    <w:name w:val="92422DFFFB864912BD72A5ECF1052749"/>
    <w:rsid w:val="003F54A7"/>
  </w:style>
  <w:style w:type="paragraph" w:customStyle="1" w:styleId="709BE0A73E3946C5B0F93B04E947B2FB">
    <w:name w:val="709BE0A73E3946C5B0F93B04E947B2FB"/>
    <w:rsid w:val="003F54A7"/>
  </w:style>
  <w:style w:type="paragraph" w:customStyle="1" w:styleId="D5277135A354418D89055676F98BE8B6">
    <w:name w:val="D5277135A354418D89055676F98BE8B6"/>
    <w:rsid w:val="003F54A7"/>
  </w:style>
  <w:style w:type="paragraph" w:customStyle="1" w:styleId="FBCC2FED781449558D3A94B284D0B97B">
    <w:name w:val="FBCC2FED781449558D3A94B284D0B97B"/>
    <w:rsid w:val="003F54A7"/>
  </w:style>
  <w:style w:type="paragraph" w:customStyle="1" w:styleId="0C2B9E19F24D4AF2A8FDDC74216B7C31">
    <w:name w:val="0C2B9E19F24D4AF2A8FDDC74216B7C31"/>
    <w:rsid w:val="003F54A7"/>
  </w:style>
  <w:style w:type="paragraph" w:customStyle="1" w:styleId="D1153856C1994E42A87A2D1942136DF0">
    <w:name w:val="D1153856C1994E42A87A2D1942136DF0"/>
    <w:rsid w:val="003F54A7"/>
  </w:style>
  <w:style w:type="paragraph" w:customStyle="1" w:styleId="1153E9B18DC54B15B318739710E90BA2">
    <w:name w:val="1153E9B18DC54B15B318739710E90BA2"/>
    <w:rsid w:val="003F54A7"/>
  </w:style>
  <w:style w:type="paragraph" w:customStyle="1" w:styleId="A52EA0511F244825A402E8F2EDC0FD12">
    <w:name w:val="A52EA0511F244825A402E8F2EDC0FD12"/>
    <w:rsid w:val="003F54A7"/>
  </w:style>
  <w:style w:type="paragraph" w:customStyle="1" w:styleId="48D8A6A1B0034E7CB8873D0492B05684">
    <w:name w:val="48D8A6A1B0034E7CB8873D0492B05684"/>
    <w:rsid w:val="003F54A7"/>
  </w:style>
  <w:style w:type="paragraph" w:customStyle="1" w:styleId="7AF30C3B431343CC95331CDFCE9D2148">
    <w:name w:val="7AF30C3B431343CC95331CDFCE9D2148"/>
    <w:rsid w:val="003F54A7"/>
  </w:style>
  <w:style w:type="paragraph" w:customStyle="1" w:styleId="EF774B8A07DB46C888D664F2F218D2F4">
    <w:name w:val="EF774B8A07DB46C888D664F2F218D2F4"/>
    <w:rsid w:val="003F54A7"/>
  </w:style>
  <w:style w:type="paragraph" w:customStyle="1" w:styleId="E12719630EFD43F597F5416EFC898DC03">
    <w:name w:val="E12719630EFD43F597F5416EFC898DC03"/>
    <w:rsid w:val="004F361D"/>
    <w:rPr>
      <w:rFonts w:eastAsiaTheme="minorHAnsi"/>
    </w:rPr>
  </w:style>
  <w:style w:type="paragraph" w:customStyle="1" w:styleId="285400B10F1B4B0DA8FBCCC4974FFEE53">
    <w:name w:val="285400B10F1B4B0DA8FBCCC4974FFEE53"/>
    <w:rsid w:val="004F361D"/>
    <w:rPr>
      <w:rFonts w:eastAsiaTheme="minorHAnsi"/>
    </w:rPr>
  </w:style>
  <w:style w:type="paragraph" w:customStyle="1" w:styleId="8C3856996F1B4E0DB43C21B8258496A13">
    <w:name w:val="8C3856996F1B4E0DB43C21B8258496A13"/>
    <w:rsid w:val="004F361D"/>
    <w:rPr>
      <w:rFonts w:eastAsiaTheme="minorHAnsi"/>
    </w:rPr>
  </w:style>
  <w:style w:type="paragraph" w:customStyle="1" w:styleId="AF4DB68084B640AABCA932A3FE26F23A3">
    <w:name w:val="AF4DB68084B640AABCA932A3FE26F23A3"/>
    <w:rsid w:val="004F361D"/>
    <w:rPr>
      <w:rFonts w:eastAsiaTheme="minorHAnsi"/>
    </w:rPr>
  </w:style>
  <w:style w:type="paragraph" w:customStyle="1" w:styleId="D6B83466B6684B80BF08EBE853CCE5D63">
    <w:name w:val="D6B83466B6684B80BF08EBE853CCE5D63"/>
    <w:rsid w:val="004F361D"/>
    <w:rPr>
      <w:rFonts w:eastAsiaTheme="minorHAnsi"/>
    </w:rPr>
  </w:style>
  <w:style w:type="paragraph" w:customStyle="1" w:styleId="0C41A9D4A9E043C9BDA8F97A25A2BF763">
    <w:name w:val="0C41A9D4A9E043C9BDA8F97A25A2BF763"/>
    <w:rsid w:val="004F361D"/>
    <w:rPr>
      <w:rFonts w:eastAsiaTheme="minorHAnsi"/>
    </w:rPr>
  </w:style>
  <w:style w:type="paragraph" w:customStyle="1" w:styleId="A52EA0511F244825A402E8F2EDC0FD121">
    <w:name w:val="A52EA0511F244825A402E8F2EDC0FD121"/>
    <w:rsid w:val="004F361D"/>
    <w:rPr>
      <w:rFonts w:eastAsiaTheme="minorHAnsi"/>
    </w:rPr>
  </w:style>
  <w:style w:type="paragraph" w:customStyle="1" w:styleId="8613FE2C3EDD40B9AD9F38A69AB3622B2">
    <w:name w:val="8613FE2C3EDD40B9AD9F38A69AB3622B2"/>
    <w:rsid w:val="004F361D"/>
    <w:rPr>
      <w:rFonts w:eastAsiaTheme="minorHAnsi"/>
    </w:rPr>
  </w:style>
  <w:style w:type="paragraph" w:customStyle="1" w:styleId="F6A38196BE4D43F3A3D5AFECBECAAA392">
    <w:name w:val="F6A38196BE4D43F3A3D5AFECBECAAA392"/>
    <w:rsid w:val="004F361D"/>
    <w:rPr>
      <w:rFonts w:eastAsiaTheme="minorHAnsi"/>
    </w:rPr>
  </w:style>
  <w:style w:type="paragraph" w:customStyle="1" w:styleId="46CDA35B4C6A48F2849E536D1F4A1AE42">
    <w:name w:val="46CDA35B4C6A48F2849E536D1F4A1AE42"/>
    <w:rsid w:val="004F361D"/>
    <w:rPr>
      <w:rFonts w:eastAsiaTheme="minorHAnsi"/>
    </w:rPr>
  </w:style>
  <w:style w:type="paragraph" w:customStyle="1" w:styleId="0C192DDAF232406C818D8C08BE2DD7AF2">
    <w:name w:val="0C192DDAF232406C818D8C08BE2DD7AF2"/>
    <w:rsid w:val="004F361D"/>
    <w:rPr>
      <w:rFonts w:eastAsiaTheme="minorHAnsi"/>
    </w:rPr>
  </w:style>
  <w:style w:type="paragraph" w:customStyle="1" w:styleId="B18A0E17BC5B44AE8B5FF00A9F421F9E2">
    <w:name w:val="B18A0E17BC5B44AE8B5FF00A9F421F9E2"/>
    <w:rsid w:val="004F361D"/>
    <w:rPr>
      <w:rFonts w:eastAsiaTheme="minorHAnsi"/>
    </w:rPr>
  </w:style>
  <w:style w:type="paragraph" w:customStyle="1" w:styleId="CF821628EDCE4BAAA565BA8A9B93FC3D2">
    <w:name w:val="CF821628EDCE4BAAA565BA8A9B93FC3D2"/>
    <w:rsid w:val="004F361D"/>
    <w:rPr>
      <w:rFonts w:eastAsiaTheme="minorHAnsi"/>
    </w:rPr>
  </w:style>
  <w:style w:type="paragraph" w:customStyle="1" w:styleId="48D8A6A1B0034E7CB8873D0492B056841">
    <w:name w:val="48D8A6A1B0034E7CB8873D0492B056841"/>
    <w:rsid w:val="004F361D"/>
    <w:rPr>
      <w:rFonts w:eastAsiaTheme="minorHAnsi"/>
    </w:rPr>
  </w:style>
  <w:style w:type="paragraph" w:customStyle="1" w:styleId="7AF30C3B431343CC95331CDFCE9D21481">
    <w:name w:val="7AF30C3B431343CC95331CDFCE9D21481"/>
    <w:rsid w:val="004F361D"/>
    <w:rPr>
      <w:rFonts w:eastAsiaTheme="minorHAnsi"/>
    </w:rPr>
  </w:style>
  <w:style w:type="paragraph" w:customStyle="1" w:styleId="0C343081CD6F4A29860D841E589C50082">
    <w:name w:val="0C343081CD6F4A29860D841E589C50082"/>
    <w:rsid w:val="004F361D"/>
    <w:rPr>
      <w:rFonts w:eastAsiaTheme="minorHAnsi"/>
    </w:rPr>
  </w:style>
  <w:style w:type="paragraph" w:customStyle="1" w:styleId="49818626DF5745D9A80F645D5DDE52CC2">
    <w:name w:val="49818626DF5745D9A80F645D5DDE52CC2"/>
    <w:rsid w:val="004F361D"/>
    <w:rPr>
      <w:rFonts w:eastAsiaTheme="minorHAnsi"/>
    </w:rPr>
  </w:style>
  <w:style w:type="paragraph" w:customStyle="1" w:styleId="5845B731458A4767B9A40487ACF7E1302">
    <w:name w:val="5845B731458A4767B9A40487ACF7E1302"/>
    <w:rsid w:val="004F361D"/>
    <w:rPr>
      <w:rFonts w:eastAsiaTheme="minorHAnsi"/>
    </w:rPr>
  </w:style>
  <w:style w:type="paragraph" w:customStyle="1" w:styleId="11454EECD70748A49DFFB569C9F0D66C2">
    <w:name w:val="11454EECD70748A49DFFB569C9F0D66C2"/>
    <w:rsid w:val="004F361D"/>
    <w:rPr>
      <w:rFonts w:eastAsiaTheme="minorHAnsi"/>
    </w:rPr>
  </w:style>
  <w:style w:type="paragraph" w:customStyle="1" w:styleId="954E92364CEC4D0BB4F2D0B0C9EF07162">
    <w:name w:val="954E92364CEC4D0BB4F2D0B0C9EF07162"/>
    <w:rsid w:val="004F361D"/>
    <w:rPr>
      <w:rFonts w:eastAsiaTheme="minorHAnsi"/>
    </w:rPr>
  </w:style>
  <w:style w:type="paragraph" w:customStyle="1" w:styleId="4D9CEED865144C29AB8A5EBDE6E376982">
    <w:name w:val="4D9CEED865144C29AB8A5EBDE6E376982"/>
    <w:rsid w:val="004F361D"/>
    <w:rPr>
      <w:rFonts w:eastAsiaTheme="minorHAnsi"/>
    </w:rPr>
  </w:style>
  <w:style w:type="paragraph" w:customStyle="1" w:styleId="9DCE5A3A45E24A269075B9D141AD03752">
    <w:name w:val="9DCE5A3A45E24A269075B9D141AD03752"/>
    <w:rsid w:val="004F361D"/>
    <w:rPr>
      <w:rFonts w:eastAsiaTheme="minorHAnsi"/>
    </w:rPr>
  </w:style>
  <w:style w:type="paragraph" w:customStyle="1" w:styleId="38B0276CD7824BADA9872FE1D378D11D2">
    <w:name w:val="38B0276CD7824BADA9872FE1D378D11D2"/>
    <w:rsid w:val="004F361D"/>
    <w:rPr>
      <w:rFonts w:eastAsiaTheme="minorHAnsi"/>
    </w:rPr>
  </w:style>
  <w:style w:type="paragraph" w:customStyle="1" w:styleId="76BBAA1B019E4EDCA1DB47E3EE67CF112">
    <w:name w:val="76BBAA1B019E4EDCA1DB47E3EE67CF112"/>
    <w:rsid w:val="004F361D"/>
    <w:rPr>
      <w:rFonts w:eastAsiaTheme="minorHAnsi"/>
    </w:rPr>
  </w:style>
  <w:style w:type="paragraph" w:customStyle="1" w:styleId="804E4BD86BA745E388E41B9CFDF63A5C2">
    <w:name w:val="804E4BD86BA745E388E41B9CFDF63A5C2"/>
    <w:rsid w:val="004F361D"/>
    <w:rPr>
      <w:rFonts w:eastAsiaTheme="minorHAnsi"/>
    </w:rPr>
  </w:style>
  <w:style w:type="paragraph" w:customStyle="1" w:styleId="AD2AA261907C415A9D483AAEDF20FB4D2">
    <w:name w:val="AD2AA261907C415A9D483AAEDF20FB4D2"/>
    <w:rsid w:val="004F361D"/>
    <w:rPr>
      <w:rFonts w:eastAsiaTheme="minorHAnsi"/>
    </w:rPr>
  </w:style>
  <w:style w:type="paragraph" w:customStyle="1" w:styleId="EF774B8A07DB46C888D664F2F218D2F41">
    <w:name w:val="EF774B8A07DB46C888D664F2F218D2F41"/>
    <w:rsid w:val="004F361D"/>
    <w:rPr>
      <w:rFonts w:eastAsiaTheme="minorHAnsi"/>
    </w:rPr>
  </w:style>
  <w:style w:type="paragraph" w:customStyle="1" w:styleId="FCD030B0A9444F60B4FE13D6849CF269">
    <w:name w:val="FCD030B0A9444F60B4FE13D6849CF269"/>
    <w:rsid w:val="004F361D"/>
  </w:style>
  <w:style w:type="paragraph" w:customStyle="1" w:styleId="D7866A6F5D7F4A34BC56E1B23E40B802">
    <w:name w:val="D7866A6F5D7F4A34BC56E1B23E40B802"/>
    <w:rsid w:val="004F361D"/>
  </w:style>
  <w:style w:type="paragraph" w:customStyle="1" w:styleId="E12719630EFD43F597F5416EFC898DC04">
    <w:name w:val="E12719630EFD43F597F5416EFC898DC04"/>
    <w:rsid w:val="0045078D"/>
    <w:rPr>
      <w:rFonts w:eastAsiaTheme="minorHAnsi"/>
    </w:rPr>
  </w:style>
  <w:style w:type="paragraph" w:customStyle="1" w:styleId="285400B10F1B4B0DA8FBCCC4974FFEE54">
    <w:name w:val="285400B10F1B4B0DA8FBCCC4974FFEE54"/>
    <w:rsid w:val="0045078D"/>
    <w:rPr>
      <w:rFonts w:eastAsiaTheme="minorHAnsi"/>
    </w:rPr>
  </w:style>
  <w:style w:type="paragraph" w:customStyle="1" w:styleId="FCD030B0A9444F60B4FE13D6849CF2691">
    <w:name w:val="FCD030B0A9444F60B4FE13D6849CF2691"/>
    <w:rsid w:val="0045078D"/>
    <w:rPr>
      <w:rFonts w:eastAsiaTheme="minorHAnsi"/>
    </w:rPr>
  </w:style>
  <w:style w:type="paragraph" w:customStyle="1" w:styleId="8C3856996F1B4E0DB43C21B8258496A14">
    <w:name w:val="8C3856996F1B4E0DB43C21B8258496A14"/>
    <w:rsid w:val="0045078D"/>
    <w:rPr>
      <w:rFonts w:eastAsiaTheme="minorHAnsi"/>
    </w:rPr>
  </w:style>
  <w:style w:type="paragraph" w:customStyle="1" w:styleId="AF4DB68084B640AABCA932A3FE26F23A4">
    <w:name w:val="AF4DB68084B640AABCA932A3FE26F23A4"/>
    <w:rsid w:val="0045078D"/>
    <w:rPr>
      <w:rFonts w:eastAsiaTheme="minorHAnsi"/>
    </w:rPr>
  </w:style>
  <w:style w:type="paragraph" w:customStyle="1" w:styleId="D6B83466B6684B80BF08EBE853CCE5D64">
    <w:name w:val="D6B83466B6684B80BF08EBE853CCE5D64"/>
    <w:rsid w:val="0045078D"/>
    <w:rPr>
      <w:rFonts w:eastAsiaTheme="minorHAnsi"/>
    </w:rPr>
  </w:style>
  <w:style w:type="paragraph" w:customStyle="1" w:styleId="0C41A9D4A9E043C9BDA8F97A25A2BF764">
    <w:name w:val="0C41A9D4A9E043C9BDA8F97A25A2BF764"/>
    <w:rsid w:val="0045078D"/>
    <w:rPr>
      <w:rFonts w:eastAsiaTheme="minorHAnsi"/>
    </w:rPr>
  </w:style>
  <w:style w:type="paragraph" w:customStyle="1" w:styleId="A52EA0511F244825A402E8F2EDC0FD122">
    <w:name w:val="A52EA0511F244825A402E8F2EDC0FD122"/>
    <w:rsid w:val="0045078D"/>
    <w:rPr>
      <w:rFonts w:eastAsiaTheme="minorHAnsi"/>
    </w:rPr>
  </w:style>
  <w:style w:type="paragraph" w:customStyle="1" w:styleId="8613FE2C3EDD40B9AD9F38A69AB3622B3">
    <w:name w:val="8613FE2C3EDD40B9AD9F38A69AB3622B3"/>
    <w:rsid w:val="0045078D"/>
    <w:rPr>
      <w:rFonts w:eastAsiaTheme="minorHAnsi"/>
    </w:rPr>
  </w:style>
  <w:style w:type="paragraph" w:customStyle="1" w:styleId="F6A38196BE4D43F3A3D5AFECBECAAA393">
    <w:name w:val="F6A38196BE4D43F3A3D5AFECBECAAA393"/>
    <w:rsid w:val="0045078D"/>
    <w:rPr>
      <w:rFonts w:eastAsiaTheme="minorHAnsi"/>
    </w:rPr>
  </w:style>
  <w:style w:type="paragraph" w:customStyle="1" w:styleId="46CDA35B4C6A48F2849E536D1F4A1AE43">
    <w:name w:val="46CDA35B4C6A48F2849E536D1F4A1AE43"/>
    <w:rsid w:val="0045078D"/>
    <w:rPr>
      <w:rFonts w:eastAsiaTheme="minorHAnsi"/>
    </w:rPr>
  </w:style>
  <w:style w:type="paragraph" w:customStyle="1" w:styleId="0C192DDAF232406C818D8C08BE2DD7AF3">
    <w:name w:val="0C192DDAF232406C818D8C08BE2DD7AF3"/>
    <w:rsid w:val="0045078D"/>
    <w:rPr>
      <w:rFonts w:eastAsiaTheme="minorHAnsi"/>
    </w:rPr>
  </w:style>
  <w:style w:type="paragraph" w:customStyle="1" w:styleId="B18A0E17BC5B44AE8B5FF00A9F421F9E3">
    <w:name w:val="B18A0E17BC5B44AE8B5FF00A9F421F9E3"/>
    <w:rsid w:val="0045078D"/>
    <w:rPr>
      <w:rFonts w:eastAsiaTheme="minorHAnsi"/>
    </w:rPr>
  </w:style>
  <w:style w:type="paragraph" w:customStyle="1" w:styleId="CF821628EDCE4BAAA565BA8A9B93FC3D3">
    <w:name w:val="CF821628EDCE4BAAA565BA8A9B93FC3D3"/>
    <w:rsid w:val="0045078D"/>
    <w:rPr>
      <w:rFonts w:eastAsiaTheme="minorHAnsi"/>
    </w:rPr>
  </w:style>
  <w:style w:type="paragraph" w:customStyle="1" w:styleId="48D8A6A1B0034E7CB8873D0492B056842">
    <w:name w:val="48D8A6A1B0034E7CB8873D0492B056842"/>
    <w:rsid w:val="0045078D"/>
    <w:rPr>
      <w:rFonts w:eastAsiaTheme="minorHAnsi"/>
    </w:rPr>
  </w:style>
  <w:style w:type="paragraph" w:customStyle="1" w:styleId="7AF30C3B431343CC95331CDFCE9D21482">
    <w:name w:val="7AF30C3B431343CC95331CDFCE9D21482"/>
    <w:rsid w:val="0045078D"/>
    <w:rPr>
      <w:rFonts w:eastAsiaTheme="minorHAnsi"/>
    </w:rPr>
  </w:style>
  <w:style w:type="paragraph" w:customStyle="1" w:styleId="0C343081CD6F4A29860D841E589C50083">
    <w:name w:val="0C343081CD6F4A29860D841E589C50083"/>
    <w:rsid w:val="0045078D"/>
    <w:rPr>
      <w:rFonts w:eastAsiaTheme="minorHAnsi"/>
    </w:rPr>
  </w:style>
  <w:style w:type="paragraph" w:customStyle="1" w:styleId="49818626DF5745D9A80F645D5DDE52CC3">
    <w:name w:val="49818626DF5745D9A80F645D5DDE52CC3"/>
    <w:rsid w:val="0045078D"/>
    <w:rPr>
      <w:rFonts w:eastAsiaTheme="minorHAnsi"/>
    </w:rPr>
  </w:style>
  <w:style w:type="paragraph" w:customStyle="1" w:styleId="5845B731458A4767B9A40487ACF7E1303">
    <w:name w:val="5845B731458A4767B9A40487ACF7E1303"/>
    <w:rsid w:val="0045078D"/>
    <w:rPr>
      <w:rFonts w:eastAsiaTheme="minorHAnsi"/>
    </w:rPr>
  </w:style>
  <w:style w:type="paragraph" w:customStyle="1" w:styleId="11454EECD70748A49DFFB569C9F0D66C3">
    <w:name w:val="11454EECD70748A49DFFB569C9F0D66C3"/>
    <w:rsid w:val="0045078D"/>
    <w:rPr>
      <w:rFonts w:eastAsiaTheme="minorHAnsi"/>
    </w:rPr>
  </w:style>
  <w:style w:type="paragraph" w:customStyle="1" w:styleId="954E92364CEC4D0BB4F2D0B0C9EF07163">
    <w:name w:val="954E92364CEC4D0BB4F2D0B0C9EF07163"/>
    <w:rsid w:val="0045078D"/>
    <w:rPr>
      <w:rFonts w:eastAsiaTheme="minorHAnsi"/>
    </w:rPr>
  </w:style>
  <w:style w:type="paragraph" w:customStyle="1" w:styleId="4D9CEED865144C29AB8A5EBDE6E376983">
    <w:name w:val="4D9CEED865144C29AB8A5EBDE6E376983"/>
    <w:rsid w:val="0045078D"/>
    <w:rPr>
      <w:rFonts w:eastAsiaTheme="minorHAnsi"/>
    </w:rPr>
  </w:style>
  <w:style w:type="paragraph" w:customStyle="1" w:styleId="9DCE5A3A45E24A269075B9D141AD03753">
    <w:name w:val="9DCE5A3A45E24A269075B9D141AD03753"/>
    <w:rsid w:val="0045078D"/>
    <w:rPr>
      <w:rFonts w:eastAsiaTheme="minorHAnsi"/>
    </w:rPr>
  </w:style>
  <w:style w:type="paragraph" w:customStyle="1" w:styleId="38B0276CD7824BADA9872FE1D378D11D3">
    <w:name w:val="38B0276CD7824BADA9872FE1D378D11D3"/>
    <w:rsid w:val="0045078D"/>
    <w:rPr>
      <w:rFonts w:eastAsiaTheme="minorHAnsi"/>
    </w:rPr>
  </w:style>
  <w:style w:type="paragraph" w:customStyle="1" w:styleId="76BBAA1B019E4EDCA1DB47E3EE67CF113">
    <w:name w:val="76BBAA1B019E4EDCA1DB47E3EE67CF113"/>
    <w:rsid w:val="0045078D"/>
    <w:rPr>
      <w:rFonts w:eastAsiaTheme="minorHAnsi"/>
    </w:rPr>
  </w:style>
  <w:style w:type="paragraph" w:customStyle="1" w:styleId="804E4BD86BA745E388E41B9CFDF63A5C3">
    <w:name w:val="804E4BD86BA745E388E41B9CFDF63A5C3"/>
    <w:rsid w:val="0045078D"/>
    <w:rPr>
      <w:rFonts w:eastAsiaTheme="minorHAnsi"/>
    </w:rPr>
  </w:style>
  <w:style w:type="paragraph" w:customStyle="1" w:styleId="AD2AA261907C415A9D483AAEDF20FB4D3">
    <w:name w:val="AD2AA261907C415A9D483AAEDF20FB4D3"/>
    <w:rsid w:val="0045078D"/>
    <w:rPr>
      <w:rFonts w:eastAsiaTheme="minorHAnsi"/>
    </w:rPr>
  </w:style>
  <w:style w:type="paragraph" w:customStyle="1" w:styleId="EF774B8A07DB46C888D664F2F218D2F42">
    <w:name w:val="EF774B8A07DB46C888D664F2F218D2F42"/>
    <w:rsid w:val="0045078D"/>
    <w:rPr>
      <w:rFonts w:eastAsiaTheme="minorHAnsi"/>
    </w:rPr>
  </w:style>
  <w:style w:type="paragraph" w:customStyle="1" w:styleId="9EB1C4E79FD14A78B4F91BA920A26F79">
    <w:name w:val="9EB1C4E79FD14A78B4F91BA920A26F79"/>
    <w:rsid w:val="0045078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DM</dc:creator>
  <cp:keywords/>
  <dc:description/>
  <cp:lastModifiedBy>chaitanya sarma</cp:lastModifiedBy>
  <cp:revision>26</cp:revision>
  <dcterms:created xsi:type="dcterms:W3CDTF">2019-10-31T08:27:00Z</dcterms:created>
  <dcterms:modified xsi:type="dcterms:W3CDTF">2020-04-02T09:18:00Z</dcterms:modified>
</cp:coreProperties>
</file>